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3EAD" w:rsidRPr="00BD3EAD" w:rsidRDefault="00BD3EAD" w:rsidP="00BD3EAD">
      <w:pPr>
        <w:widowControl w:val="0"/>
        <w:autoSpaceDE w:val="0"/>
        <w:autoSpaceDN w:val="0"/>
        <w:adjustRightInd w:val="0"/>
        <w:spacing w:after="160" w:line="254" w:lineRule="auto"/>
        <w:ind w:left="4961"/>
        <w:jc w:val="right"/>
        <w:rPr>
          <w:rFonts w:ascii="Palatino Linotype" w:eastAsia="Palatino Linotype" w:hAnsi="Palatino Linotype" w:cs="Times New Roman"/>
          <w:szCs w:val="24"/>
          <w:lang w:eastAsia="pl-PL"/>
        </w:rPr>
      </w:pPr>
    </w:p>
    <w:p w:rsidR="00BD3EAD" w:rsidRPr="00BD3EAD" w:rsidRDefault="00BD3EAD" w:rsidP="00BD3EAD">
      <w:pPr>
        <w:tabs>
          <w:tab w:val="left" w:pos="7905"/>
        </w:tabs>
        <w:autoSpaceDE w:val="0"/>
        <w:autoSpaceDN w:val="0"/>
        <w:adjustRightInd w:val="0"/>
        <w:spacing w:afterLines="120" w:after="288" w:line="276" w:lineRule="auto"/>
        <w:contextualSpacing/>
        <w:jc w:val="both"/>
        <w:rPr>
          <w:rFonts w:ascii="Calibri Light" w:eastAsia="Calibri" w:hAnsi="Calibri Light" w:cs="Calibri Light"/>
          <w:color w:val="000000"/>
          <w:sz w:val="22"/>
        </w:rPr>
      </w:pPr>
    </w:p>
    <w:p w:rsidR="00EF527D" w:rsidRPr="00EF527D" w:rsidRDefault="00EF527D" w:rsidP="00EF527D">
      <w:pPr>
        <w:shd w:val="clear" w:color="auto" w:fill="FFFFFF"/>
        <w:spacing w:after="240" w:line="254" w:lineRule="auto"/>
        <w:jc w:val="right"/>
        <w:rPr>
          <w:sz w:val="22"/>
        </w:rPr>
      </w:pPr>
      <w:r w:rsidRPr="00EF527D">
        <w:rPr>
          <w:sz w:val="22"/>
        </w:rPr>
        <w:t>Załącznik nr 5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line="254" w:lineRule="auto"/>
        <w:jc w:val="center"/>
        <w:rPr>
          <w:rFonts w:ascii="Palatino Linotype" w:hAnsi="Palatino Linotype"/>
          <w:b/>
          <w:bCs/>
          <w:sz w:val="22"/>
        </w:rPr>
      </w:pPr>
      <w:r w:rsidRPr="00EF527D">
        <w:rPr>
          <w:rFonts w:ascii="Palatino Linotype" w:hAnsi="Palatino Linotype"/>
          <w:b/>
          <w:bCs/>
          <w:sz w:val="22"/>
        </w:rPr>
        <w:t>OŚWIADCZENIE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line="254" w:lineRule="auto"/>
        <w:jc w:val="center"/>
        <w:rPr>
          <w:rFonts w:ascii="Palatino Linotype" w:hAnsi="Palatino Linotype"/>
          <w:b/>
          <w:bCs/>
          <w:sz w:val="22"/>
        </w:rPr>
      </w:pPr>
      <w:r w:rsidRPr="00EF527D">
        <w:rPr>
          <w:rFonts w:ascii="Palatino Linotype" w:hAnsi="Palatino Linotype"/>
          <w:b/>
          <w:bCs/>
          <w:sz w:val="22"/>
        </w:rPr>
        <w:t>osób fizycznych nieprowadzących działalności gospodarczej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line="254" w:lineRule="auto"/>
        <w:ind w:left="1840"/>
        <w:jc w:val="center"/>
        <w:rPr>
          <w:rFonts w:ascii="Palatino Linotype" w:hAnsi="Palatino Linotype"/>
          <w:sz w:val="22"/>
        </w:rPr>
      </w:pP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line="254" w:lineRule="auto"/>
        <w:jc w:val="center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Ubiegając się o zamówienie publiczne w postępowaniu na:</w:t>
      </w:r>
    </w:p>
    <w:p w:rsidR="00AF25F9" w:rsidRDefault="00AF25F9" w:rsidP="00EF527D">
      <w:pPr>
        <w:spacing w:line="254" w:lineRule="auto"/>
        <w:jc w:val="center"/>
        <w:rPr>
          <w:rFonts w:ascii="Palatino Linotype" w:eastAsia="Times New Roman" w:hAnsi="Palatino Linotype"/>
          <w:b/>
          <w:sz w:val="22"/>
        </w:rPr>
      </w:pPr>
      <w:r w:rsidRPr="00AF25F9">
        <w:rPr>
          <w:rFonts w:ascii="Palatino Linotype" w:eastAsia="Times New Roman" w:hAnsi="Palatino Linotype"/>
          <w:b/>
          <w:sz w:val="22"/>
        </w:rPr>
        <w:t xml:space="preserve">Dostawa  </w:t>
      </w:r>
      <w:r w:rsidR="00A46431">
        <w:rPr>
          <w:rFonts w:ascii="Palatino Linotype" w:eastAsia="Times New Roman" w:hAnsi="Palatino Linotype"/>
          <w:b/>
          <w:sz w:val="22"/>
        </w:rPr>
        <w:t>10</w:t>
      </w:r>
      <w:r w:rsidRPr="00AF25F9">
        <w:rPr>
          <w:rFonts w:ascii="Palatino Linotype" w:eastAsia="Times New Roman" w:hAnsi="Palatino Linotype"/>
          <w:b/>
          <w:sz w:val="22"/>
        </w:rPr>
        <w:t xml:space="preserve"> koszulek i </w:t>
      </w:r>
      <w:r w:rsidR="00A46431">
        <w:rPr>
          <w:rFonts w:ascii="Palatino Linotype" w:eastAsia="Times New Roman" w:hAnsi="Palatino Linotype"/>
          <w:b/>
          <w:sz w:val="22"/>
        </w:rPr>
        <w:t xml:space="preserve">10 pendrive </w:t>
      </w:r>
      <w:r w:rsidRPr="00AF25F9">
        <w:rPr>
          <w:rFonts w:ascii="Palatino Linotype" w:eastAsia="Times New Roman" w:hAnsi="Palatino Linotype"/>
          <w:b/>
          <w:sz w:val="22"/>
        </w:rPr>
        <w:t>dla projektu „VINCI Zanurkuj w Naukę – interdyscyplinarna Międzynarodowa Śląska Szkoła Letnia”.</w:t>
      </w:r>
    </w:p>
    <w:p w:rsidR="00EF527D" w:rsidRPr="00EF527D" w:rsidRDefault="00EF527D" w:rsidP="00EF527D">
      <w:pPr>
        <w:spacing w:line="254" w:lineRule="auto"/>
        <w:jc w:val="center"/>
        <w:rPr>
          <w:rFonts w:ascii="Palatino Linotype" w:hAnsi="Palatino Linotype"/>
          <w:bCs/>
          <w:sz w:val="22"/>
        </w:rPr>
      </w:pPr>
      <w:r w:rsidRPr="00EF527D">
        <w:rPr>
          <w:rFonts w:ascii="Palatino Linotype" w:hAnsi="Palatino Linotype"/>
          <w:bCs/>
          <w:sz w:val="22"/>
        </w:rPr>
        <w:t xml:space="preserve">Nr sprawy: </w:t>
      </w:r>
      <w:r w:rsidR="00A46431">
        <w:rPr>
          <w:rFonts w:ascii="Palatino Linotype" w:hAnsi="Palatino Linotype"/>
          <w:bCs/>
          <w:sz w:val="22"/>
        </w:rPr>
        <w:t>14</w:t>
      </w:r>
      <w:bookmarkStart w:id="0" w:name="_GoBack"/>
      <w:bookmarkEnd w:id="0"/>
      <w:r w:rsidRPr="00EF527D">
        <w:rPr>
          <w:rFonts w:ascii="Palatino Linotype" w:hAnsi="Palatino Linotype"/>
          <w:bCs/>
          <w:sz w:val="22"/>
        </w:rPr>
        <w:t>/I/2022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Imię i nazwisko: ......................................................................................................................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Data urodzenia ………………………  Miejsce urodzenia …………………….…………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PESEL …………………………………………………………………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 xml:space="preserve">Adres zamieszkania: 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………………………….……………………………………………………………………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NIP …………………………………………         NFZ ……………………………………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 xml:space="preserve">Urząd Skarbowy: 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after="120" w:line="254" w:lineRule="auto"/>
        <w:ind w:left="180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………………………………………………………………………………………………</w:t>
      </w:r>
    </w:p>
    <w:p w:rsidR="00EF527D" w:rsidRPr="00EF527D" w:rsidRDefault="00EF527D" w:rsidP="00EF527D">
      <w:pPr>
        <w:autoSpaceDE w:val="0"/>
        <w:autoSpaceDN w:val="0"/>
        <w:adjustRightInd w:val="0"/>
        <w:spacing w:line="254" w:lineRule="auto"/>
        <w:ind w:left="142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EF527D">
        <w:rPr>
          <w:rFonts w:ascii="Palatino Linotype" w:hAnsi="Palatino Linotype"/>
          <w:sz w:val="22"/>
        </w:rPr>
        <w:t>późn</w:t>
      </w:r>
      <w:proofErr w:type="spellEnd"/>
      <w:r w:rsidRPr="00EF527D">
        <w:rPr>
          <w:rFonts w:ascii="Palatino Linotype" w:hAnsi="Palatino Linotype"/>
          <w:sz w:val="22"/>
        </w:rPr>
        <w:t>. zm.).</w:t>
      </w:r>
    </w:p>
    <w:p w:rsidR="00EF527D" w:rsidRPr="00EF527D" w:rsidRDefault="00EF527D" w:rsidP="00EF527D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rPr>
          <w:rFonts w:ascii="Palatino Linotype" w:hAnsi="Palatino Linotype"/>
          <w:sz w:val="22"/>
        </w:rPr>
      </w:pP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line="254" w:lineRule="auto"/>
        <w:ind w:left="5220"/>
        <w:jc w:val="right"/>
        <w:rPr>
          <w:rFonts w:ascii="Palatino Linotype" w:hAnsi="Palatino Linotype"/>
          <w:sz w:val="22"/>
        </w:rPr>
      </w:pPr>
      <w:r w:rsidRPr="00EF527D">
        <w:rPr>
          <w:rFonts w:ascii="Palatino Linotype" w:hAnsi="Palatino Linotype"/>
          <w:sz w:val="22"/>
        </w:rPr>
        <w:t>..........................................</w:t>
      </w:r>
    </w:p>
    <w:p w:rsidR="00EF527D" w:rsidRPr="00EF527D" w:rsidRDefault="00EF527D" w:rsidP="00EF527D">
      <w:pPr>
        <w:widowControl w:val="0"/>
        <w:autoSpaceDE w:val="0"/>
        <w:autoSpaceDN w:val="0"/>
        <w:adjustRightInd w:val="0"/>
        <w:spacing w:line="254" w:lineRule="auto"/>
        <w:ind w:left="6500"/>
        <w:jc w:val="right"/>
        <w:rPr>
          <w:rFonts w:ascii="Palatino Linotype" w:hAnsi="Palatino Linotype"/>
          <w:sz w:val="20"/>
          <w:szCs w:val="20"/>
        </w:rPr>
      </w:pPr>
      <w:r w:rsidRPr="00EF527D">
        <w:rPr>
          <w:rFonts w:ascii="Palatino Linotype" w:hAnsi="Palatino Linotype"/>
          <w:sz w:val="20"/>
          <w:szCs w:val="20"/>
        </w:rPr>
        <w:t>data i podpis Wykonawcy</w:t>
      </w:r>
    </w:p>
    <w:p w:rsidR="00EF527D" w:rsidRPr="00EF527D" w:rsidRDefault="00EF527D" w:rsidP="00EF527D">
      <w:pPr>
        <w:pStyle w:val="Default"/>
        <w:tabs>
          <w:tab w:val="left" w:pos="7905"/>
        </w:tabs>
        <w:spacing w:afterLines="120" w:after="288" w:line="276" w:lineRule="auto"/>
        <w:contextualSpacing/>
        <w:jc w:val="both"/>
        <w:rPr>
          <w:rFonts w:ascii="Palatino Linotype" w:hAnsi="Palatino Linotype" w:cs="Calibri Light"/>
          <w:sz w:val="22"/>
          <w:szCs w:val="22"/>
        </w:rPr>
      </w:pPr>
    </w:p>
    <w:p w:rsidR="00370CAF" w:rsidRPr="00EF527D" w:rsidRDefault="00370CAF" w:rsidP="00A0514A">
      <w:pPr>
        <w:rPr>
          <w:rFonts w:ascii="Calibri Light" w:hAnsi="Calibri Light" w:cs="Calibri Light"/>
          <w:color w:val="000000"/>
          <w:sz w:val="22"/>
        </w:rPr>
      </w:pPr>
      <w:r>
        <w:tab/>
      </w:r>
      <w: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</w:p>
    <w:sectPr w:rsidR="00370CAF" w:rsidRPr="00EF527D" w:rsidSect="00C64BCA">
      <w:headerReference w:type="default" r:id="rId11"/>
      <w:footerReference w:type="default" r:id="rId12"/>
      <w:pgSz w:w="11906" w:h="16838"/>
      <w:pgMar w:top="1417" w:right="1417" w:bottom="1599" w:left="1417" w:header="567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36B4273" w16cex:dateUtc="2022-02-22T10:42:14.99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90B" w:rsidRDefault="00F1390B" w:rsidP="0075125E">
      <w:pPr>
        <w:spacing w:after="0" w:line="240" w:lineRule="auto"/>
      </w:pPr>
      <w:r>
        <w:separator/>
      </w:r>
    </w:p>
  </w:endnote>
  <w:end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_Hlk104541927"/>
  <w:p w:rsidR="00F70665" w:rsidRDefault="00F70665" w:rsidP="00F70665">
    <w:pPr>
      <w:pStyle w:val="Tekstpodstawowy"/>
      <w:spacing w:before="7"/>
      <w:rPr>
        <w:sz w:val="16"/>
      </w:rPr>
    </w:pPr>
    <w:r>
      <w:rPr>
        <w:noProof/>
      </w:rPr>
      <mc:AlternateContent>
        <mc:Choice Requires="wpg">
          <w:drawing>
            <wp:anchor distT="0" distB="0" distL="0" distR="0" simplePos="0" relativeHeight="251664384" behindDoc="1" locked="0" layoutInCell="1" allowOverlap="1">
              <wp:simplePos x="0" y="0"/>
              <wp:positionH relativeFrom="page">
                <wp:posOffset>1188085</wp:posOffset>
              </wp:positionH>
              <wp:positionV relativeFrom="paragraph">
                <wp:posOffset>146685</wp:posOffset>
              </wp:positionV>
              <wp:extent cx="175260" cy="350520"/>
              <wp:effectExtent l="6985" t="9525" r="8255" b="1905"/>
              <wp:wrapTopAndBottom/>
              <wp:docPr id="18" name="Grupa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5260" cy="350520"/>
                        <a:chOff x="1871" y="231"/>
                        <a:chExt cx="276" cy="552"/>
                      </a:xfrm>
                    </wpg:grpSpPr>
                    <wps:wsp>
                      <wps:cNvPr id="19" name="Freeform 2"/>
                      <wps:cNvSpPr>
                        <a:spLocks/>
                      </wps:cNvSpPr>
                      <wps:spPr bwMode="auto">
                        <a:xfrm>
                          <a:off x="1870" y="230"/>
                          <a:ext cx="276" cy="552"/>
                        </a:xfrm>
                        <a:custGeom>
                          <a:avLst/>
                          <a:gdLst>
                            <a:gd name="T0" fmla="+- 0 2146 1871"/>
                            <a:gd name="T1" fmla="*/ T0 w 276"/>
                            <a:gd name="T2" fmla="+- 0 231 231"/>
                            <a:gd name="T3" fmla="*/ 231 h 552"/>
                            <a:gd name="T4" fmla="+- 0 1871 1871"/>
                            <a:gd name="T5" fmla="*/ T4 w 276"/>
                            <a:gd name="T6" fmla="+- 0 317 231"/>
                            <a:gd name="T7" fmla="*/ 317 h 552"/>
                            <a:gd name="T8" fmla="+- 0 1871 1871"/>
                            <a:gd name="T9" fmla="*/ T8 w 276"/>
                            <a:gd name="T10" fmla="+- 0 730 231"/>
                            <a:gd name="T11" fmla="*/ 730 h 552"/>
                            <a:gd name="T12" fmla="+- 0 2146 1871"/>
                            <a:gd name="T13" fmla="*/ T12 w 276"/>
                            <a:gd name="T14" fmla="+- 0 782 231"/>
                            <a:gd name="T15" fmla="*/ 782 h 552"/>
                            <a:gd name="T16" fmla="+- 0 2146 1871"/>
                            <a:gd name="T17" fmla="*/ T16 w 276"/>
                            <a:gd name="T18" fmla="+- 0 231 231"/>
                            <a:gd name="T19" fmla="*/ 231 h 5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76" h="552">
                              <a:moveTo>
                                <a:pt x="275" y="0"/>
                              </a:moveTo>
                              <a:lnTo>
                                <a:pt x="0" y="86"/>
                              </a:lnTo>
                              <a:lnTo>
                                <a:pt x="0" y="499"/>
                              </a:lnTo>
                              <a:lnTo>
                                <a:pt x="275" y="551"/>
                              </a:lnTo>
                              <a:lnTo>
                                <a:pt x="2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70" y="328"/>
                          <a:ext cx="276" cy="3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E953E0" id="Grupa 18" o:spid="_x0000_s1026" style="position:absolute;margin-left:93.55pt;margin-top:11.55pt;width:13.8pt;height:27.6pt;z-index:-251652096;mso-wrap-distance-left:0;mso-wrap-distance-right:0;mso-position-horizontal-relative:page" coordorigin="1871,231" coordsize="276,5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">
              <v:shape id="Freeform 2" o:spid="_x0000_s1027" style="position:absolute;left:1870;top:230;width:276;height:552;visibility:visible;mso-wrap-style:square;v-text-anchor:top" coordsize="276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" path="m275,l,86,,499r275,52l275,xe" fillcolor="#034ea2" stroked="f">
                <v:path arrowok="t" o:connecttype="custom" o:connectlocs="275,231;0,317;0,730;275,782;275,231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870;top:328;width:276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">
                <v:imagedata r:id="rId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59264" behindDoc="0" locked="0" layoutInCell="1" allowOverlap="1" wp14:anchorId="51741C6F" wp14:editId="6E73A217">
          <wp:simplePos x="0" y="0"/>
          <wp:positionH relativeFrom="page">
            <wp:posOffset>1450432</wp:posOffset>
          </wp:positionH>
          <wp:positionV relativeFrom="paragraph">
            <wp:posOffset>212253</wp:posOffset>
          </wp:positionV>
          <wp:extent cx="1000823" cy="252412"/>
          <wp:effectExtent l="0" t="0" r="0" b="0"/>
          <wp:wrapTopAndBottom/>
          <wp:docPr id="2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000823" cy="2524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5408" behindDoc="1" locked="0" layoutInCell="1" allowOverlap="1">
              <wp:simplePos x="0" y="0"/>
              <wp:positionH relativeFrom="page">
                <wp:posOffset>2867025</wp:posOffset>
              </wp:positionH>
              <wp:positionV relativeFrom="paragraph">
                <wp:posOffset>201930</wp:posOffset>
              </wp:positionV>
              <wp:extent cx="394970" cy="262890"/>
              <wp:effectExtent l="0" t="0" r="0" b="0"/>
              <wp:wrapTopAndBottom/>
              <wp:docPr id="15" name="Grupa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94970" cy="262890"/>
                        <a:chOff x="4515" y="318"/>
                        <a:chExt cx="622" cy="414"/>
                      </a:xfrm>
                    </wpg:grpSpPr>
                    <wps:wsp>
                      <wps:cNvPr id="16" name="Rectangle 5"/>
                      <wps:cNvSpPr>
                        <a:spLocks noChangeArrowheads="1"/>
                      </wps:cNvSpPr>
                      <wps:spPr bwMode="auto">
                        <a:xfrm>
                          <a:off x="4515" y="524"/>
                          <a:ext cx="622" cy="208"/>
                        </a:xfrm>
                        <a:prstGeom prst="rect">
                          <a:avLst/>
                        </a:prstGeom>
                        <a:solidFill>
                          <a:srgbClr val="B721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6"/>
                      <wps:cNvSpPr>
                        <a:spLocks/>
                      </wps:cNvSpPr>
                      <wps:spPr bwMode="auto">
                        <a:xfrm>
                          <a:off x="4515" y="317"/>
                          <a:ext cx="622" cy="414"/>
                        </a:xfrm>
                        <a:custGeom>
                          <a:avLst/>
                          <a:gdLst>
                            <a:gd name="T0" fmla="+- 0 5137 4515"/>
                            <a:gd name="T1" fmla="*/ T0 w 622"/>
                            <a:gd name="T2" fmla="+- 0 318 318"/>
                            <a:gd name="T3" fmla="*/ 318 h 414"/>
                            <a:gd name="T4" fmla="+- 0 4515 4515"/>
                            <a:gd name="T5" fmla="*/ T4 w 622"/>
                            <a:gd name="T6" fmla="+- 0 318 318"/>
                            <a:gd name="T7" fmla="*/ 318 h 414"/>
                            <a:gd name="T8" fmla="+- 0 4515 4515"/>
                            <a:gd name="T9" fmla="*/ T8 w 622"/>
                            <a:gd name="T10" fmla="+- 0 320 318"/>
                            <a:gd name="T11" fmla="*/ 320 h 414"/>
                            <a:gd name="T12" fmla="+- 0 4515 4515"/>
                            <a:gd name="T13" fmla="*/ T12 w 622"/>
                            <a:gd name="T14" fmla="+- 0 730 318"/>
                            <a:gd name="T15" fmla="*/ 730 h 414"/>
                            <a:gd name="T16" fmla="+- 0 4515 4515"/>
                            <a:gd name="T17" fmla="*/ T16 w 622"/>
                            <a:gd name="T18" fmla="+- 0 732 318"/>
                            <a:gd name="T19" fmla="*/ 732 h 414"/>
                            <a:gd name="T20" fmla="+- 0 5137 4515"/>
                            <a:gd name="T21" fmla="*/ T20 w 622"/>
                            <a:gd name="T22" fmla="+- 0 732 318"/>
                            <a:gd name="T23" fmla="*/ 732 h 414"/>
                            <a:gd name="T24" fmla="+- 0 5137 4515"/>
                            <a:gd name="T25" fmla="*/ T24 w 622"/>
                            <a:gd name="T26" fmla="+- 0 730 318"/>
                            <a:gd name="T27" fmla="*/ 730 h 414"/>
                            <a:gd name="T28" fmla="+- 0 4517 4515"/>
                            <a:gd name="T29" fmla="*/ T28 w 622"/>
                            <a:gd name="T30" fmla="+- 0 730 318"/>
                            <a:gd name="T31" fmla="*/ 730 h 414"/>
                            <a:gd name="T32" fmla="+- 0 4517 4515"/>
                            <a:gd name="T33" fmla="*/ T32 w 622"/>
                            <a:gd name="T34" fmla="+- 0 320 318"/>
                            <a:gd name="T35" fmla="*/ 320 h 414"/>
                            <a:gd name="T36" fmla="+- 0 5135 4515"/>
                            <a:gd name="T37" fmla="*/ T36 w 622"/>
                            <a:gd name="T38" fmla="+- 0 320 318"/>
                            <a:gd name="T39" fmla="*/ 320 h 414"/>
                            <a:gd name="T40" fmla="+- 0 5135 4515"/>
                            <a:gd name="T41" fmla="*/ T40 w 622"/>
                            <a:gd name="T42" fmla="+- 0 730 318"/>
                            <a:gd name="T43" fmla="*/ 730 h 414"/>
                            <a:gd name="T44" fmla="+- 0 5137 4515"/>
                            <a:gd name="T45" fmla="*/ T44 w 622"/>
                            <a:gd name="T46" fmla="+- 0 730 318"/>
                            <a:gd name="T47" fmla="*/ 730 h 414"/>
                            <a:gd name="T48" fmla="+- 0 5137 4515"/>
                            <a:gd name="T49" fmla="*/ T48 w 622"/>
                            <a:gd name="T50" fmla="+- 0 320 318"/>
                            <a:gd name="T51" fmla="*/ 320 h 414"/>
                            <a:gd name="T52" fmla="+- 0 5137 4515"/>
                            <a:gd name="T53" fmla="*/ T52 w 622"/>
                            <a:gd name="T54" fmla="+- 0 319 318"/>
                            <a:gd name="T55" fmla="*/ 319 h 414"/>
                            <a:gd name="T56" fmla="+- 0 5137 4515"/>
                            <a:gd name="T57" fmla="*/ T56 w 622"/>
                            <a:gd name="T58" fmla="+- 0 318 318"/>
                            <a:gd name="T59" fmla="*/ 318 h 4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622" h="414">
                              <a:moveTo>
                                <a:pt x="622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412"/>
                              </a:lnTo>
                              <a:lnTo>
                                <a:pt x="0" y="414"/>
                              </a:lnTo>
                              <a:lnTo>
                                <a:pt x="622" y="414"/>
                              </a:lnTo>
                              <a:lnTo>
                                <a:pt x="622" y="412"/>
                              </a:lnTo>
                              <a:lnTo>
                                <a:pt x="2" y="412"/>
                              </a:lnTo>
                              <a:lnTo>
                                <a:pt x="2" y="2"/>
                              </a:lnTo>
                              <a:lnTo>
                                <a:pt x="620" y="2"/>
                              </a:lnTo>
                              <a:lnTo>
                                <a:pt x="620" y="412"/>
                              </a:lnTo>
                              <a:lnTo>
                                <a:pt x="622" y="412"/>
                              </a:lnTo>
                              <a:lnTo>
                                <a:pt x="622" y="2"/>
                              </a:lnTo>
                              <a:lnTo>
                                <a:pt x="622" y="1"/>
                              </a:lnTo>
                              <a:lnTo>
                                <a:pt x="6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2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B9467D6" id="Grupa 15" o:spid="_x0000_s1026" style="position:absolute;margin-left:225.75pt;margin-top:15.9pt;width:31.1pt;height:20.7pt;z-index:-251651072;mso-wrap-distance-left:0;mso-wrap-distance-right:0;mso-position-horizontal-relative:page" coordorigin="4515,318" coordsize="622,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">
              <v:rect id="Rectangle 5" o:spid="_x0000_s1027" style="position:absolute;left:4515;top:524;width:622;height: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" fillcolor="#b72131" stroked="f"/>
              <v:shape id="Freeform 6" o:spid="_x0000_s1028" style="position:absolute;left:4515;top:317;width:622;height:414;visibility:visible;mso-wrap-style:square;v-text-anchor:top" coordsize="622,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" path="m622,l,,,2,,412r,2l622,414r,-2l2,412,2,2r618,l620,412r2,l622,2r,-1l622,xe" fillcolor="#808285" stroked="f">
                <v:path arrowok="t" o:connecttype="custom" o:connectlocs="622,318;0,318;0,320;0,730;0,732;622,732;622,730;2,730;2,320;620,320;620,730;622,730;622,320;622,319;622,318" o:connectangles="0,0,0,0,0,0,0,0,0,0,0,0,0,0,0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0288" behindDoc="0" locked="0" layoutInCell="1" allowOverlap="1" wp14:anchorId="651E4F67" wp14:editId="56D916C8">
          <wp:simplePos x="0" y="0"/>
          <wp:positionH relativeFrom="page">
            <wp:posOffset>3348540</wp:posOffset>
          </wp:positionH>
          <wp:positionV relativeFrom="paragraph">
            <wp:posOffset>246712</wp:posOffset>
          </wp:positionV>
          <wp:extent cx="416098" cy="171450"/>
          <wp:effectExtent l="0" t="0" r="0" b="0"/>
          <wp:wrapTopAndBottom/>
          <wp:docPr id="3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16098" cy="17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0" locked="0" layoutInCell="1" allowOverlap="1" wp14:anchorId="614BD3DE" wp14:editId="350BC3FD">
          <wp:simplePos x="0" y="0"/>
          <wp:positionH relativeFrom="page">
            <wp:posOffset>4206041</wp:posOffset>
          </wp:positionH>
          <wp:positionV relativeFrom="paragraph">
            <wp:posOffset>192006</wp:posOffset>
          </wp:positionV>
          <wp:extent cx="601314" cy="256698"/>
          <wp:effectExtent l="0" t="0" r="0" b="0"/>
          <wp:wrapTopAndBottom/>
          <wp:docPr id="5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601314" cy="2566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2336" behindDoc="0" locked="0" layoutInCell="1" allowOverlap="1" wp14:anchorId="1F6AA0AC" wp14:editId="58A29F34">
          <wp:simplePos x="0" y="0"/>
          <wp:positionH relativeFrom="page">
            <wp:posOffset>5185125</wp:posOffset>
          </wp:positionH>
          <wp:positionV relativeFrom="paragraph">
            <wp:posOffset>235101</wp:posOffset>
          </wp:positionV>
          <wp:extent cx="819181" cy="204787"/>
          <wp:effectExtent l="0" t="0" r="0" b="0"/>
          <wp:wrapTopAndBottom/>
          <wp:docPr id="7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6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819181" cy="2047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6432" behindDoc="1" locked="0" layoutInCell="1" allowOverlap="1">
              <wp:simplePos x="0" y="0"/>
              <wp:positionH relativeFrom="page">
                <wp:posOffset>6112510</wp:posOffset>
              </wp:positionH>
              <wp:positionV relativeFrom="paragraph">
                <wp:posOffset>173990</wp:posOffset>
              </wp:positionV>
              <wp:extent cx="475615" cy="317500"/>
              <wp:effectExtent l="0" t="0" r="3175" b="0"/>
              <wp:wrapTopAndBottom/>
              <wp:docPr id="4" name="Grup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75615" cy="317500"/>
                        <a:chOff x="9626" y="274"/>
                        <a:chExt cx="749" cy="500"/>
                      </a:xfrm>
                    </wpg:grpSpPr>
                    <wps:wsp>
                      <wps:cNvPr id="6" name="Rectangle 8"/>
                      <wps:cNvSpPr>
                        <a:spLocks noChangeArrowheads="1"/>
                      </wps:cNvSpPr>
                      <wps:spPr bwMode="auto">
                        <a:xfrm>
                          <a:off x="9626" y="274"/>
                          <a:ext cx="749" cy="500"/>
                        </a:xfrm>
                        <a:prstGeom prst="rect">
                          <a:avLst/>
                        </a:pr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9"/>
                      <wps:cNvSpPr>
                        <a:spLocks/>
                      </wps:cNvSpPr>
                      <wps:spPr bwMode="auto">
                        <a:xfrm>
                          <a:off x="9974" y="333"/>
                          <a:ext cx="52" cy="50"/>
                        </a:xfrm>
                        <a:custGeom>
                          <a:avLst/>
                          <a:gdLst>
                            <a:gd name="T0" fmla="+- 0 10000 9974"/>
                            <a:gd name="T1" fmla="*/ T0 w 52"/>
                            <a:gd name="T2" fmla="+- 0 334 334"/>
                            <a:gd name="T3" fmla="*/ 334 h 50"/>
                            <a:gd name="T4" fmla="+- 0 9994 9974"/>
                            <a:gd name="T5" fmla="*/ T4 w 52"/>
                            <a:gd name="T6" fmla="+- 0 353 334"/>
                            <a:gd name="T7" fmla="*/ 353 h 50"/>
                            <a:gd name="T8" fmla="+- 0 9974 9974"/>
                            <a:gd name="T9" fmla="*/ T8 w 52"/>
                            <a:gd name="T10" fmla="+- 0 353 334"/>
                            <a:gd name="T11" fmla="*/ 353 h 50"/>
                            <a:gd name="T12" fmla="+- 0 9990 9974"/>
                            <a:gd name="T13" fmla="*/ T12 w 52"/>
                            <a:gd name="T14" fmla="+- 0 364 334"/>
                            <a:gd name="T15" fmla="*/ 364 h 50"/>
                            <a:gd name="T16" fmla="+- 0 9985 9974"/>
                            <a:gd name="T17" fmla="*/ T16 w 52"/>
                            <a:gd name="T18" fmla="+- 0 383 334"/>
                            <a:gd name="T19" fmla="*/ 383 h 50"/>
                            <a:gd name="T20" fmla="+- 0 10000 9974"/>
                            <a:gd name="T21" fmla="*/ T20 w 52"/>
                            <a:gd name="T22" fmla="+- 0 371 334"/>
                            <a:gd name="T23" fmla="*/ 371 h 50"/>
                            <a:gd name="T24" fmla="+- 0 10016 9974"/>
                            <a:gd name="T25" fmla="*/ T24 w 52"/>
                            <a:gd name="T26" fmla="+- 0 383 334"/>
                            <a:gd name="T27" fmla="*/ 383 h 50"/>
                            <a:gd name="T28" fmla="+- 0 10010 9974"/>
                            <a:gd name="T29" fmla="*/ T28 w 52"/>
                            <a:gd name="T30" fmla="+- 0 364 334"/>
                            <a:gd name="T31" fmla="*/ 364 h 50"/>
                            <a:gd name="T32" fmla="+- 0 10026 9974"/>
                            <a:gd name="T33" fmla="*/ T32 w 52"/>
                            <a:gd name="T34" fmla="+- 0 353 334"/>
                            <a:gd name="T35" fmla="*/ 353 h 50"/>
                            <a:gd name="T36" fmla="+- 0 10006 9974"/>
                            <a:gd name="T37" fmla="*/ T36 w 52"/>
                            <a:gd name="T38" fmla="+- 0 353 334"/>
                            <a:gd name="T39" fmla="*/ 353 h 50"/>
                            <a:gd name="T40" fmla="+- 0 10000 9974"/>
                            <a:gd name="T41" fmla="*/ T40 w 52"/>
                            <a:gd name="T42" fmla="+- 0 334 334"/>
                            <a:gd name="T43" fmla="*/ 334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0"/>
                              </a:lnTo>
                              <a:lnTo>
                                <a:pt x="11" y="49"/>
                              </a:lnTo>
                              <a:lnTo>
                                <a:pt x="26" y="37"/>
                              </a:lnTo>
                              <a:lnTo>
                                <a:pt x="42" y="49"/>
                              </a:lnTo>
                              <a:lnTo>
                                <a:pt x="36" y="30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355"/>
                          <a:ext cx="112" cy="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1" name="Freeform 11"/>
                      <wps:cNvSpPr>
                        <a:spLocks/>
                      </wps:cNvSpPr>
                      <wps:spPr bwMode="auto">
                        <a:xfrm>
                          <a:off x="9810" y="497"/>
                          <a:ext cx="52" cy="50"/>
                        </a:xfrm>
                        <a:custGeom>
                          <a:avLst/>
                          <a:gdLst>
                            <a:gd name="T0" fmla="+- 0 9837 9811"/>
                            <a:gd name="T1" fmla="*/ T0 w 52"/>
                            <a:gd name="T2" fmla="+- 0 497 497"/>
                            <a:gd name="T3" fmla="*/ 497 h 50"/>
                            <a:gd name="T4" fmla="+- 0 9831 9811"/>
                            <a:gd name="T5" fmla="*/ T4 w 52"/>
                            <a:gd name="T6" fmla="+- 0 516 497"/>
                            <a:gd name="T7" fmla="*/ 516 h 50"/>
                            <a:gd name="T8" fmla="+- 0 9811 9811"/>
                            <a:gd name="T9" fmla="*/ T8 w 52"/>
                            <a:gd name="T10" fmla="+- 0 516 497"/>
                            <a:gd name="T11" fmla="*/ 516 h 50"/>
                            <a:gd name="T12" fmla="+- 0 9827 9811"/>
                            <a:gd name="T13" fmla="*/ T12 w 52"/>
                            <a:gd name="T14" fmla="+- 0 528 497"/>
                            <a:gd name="T15" fmla="*/ 528 h 50"/>
                            <a:gd name="T16" fmla="+- 0 9821 9811"/>
                            <a:gd name="T17" fmla="*/ T16 w 52"/>
                            <a:gd name="T18" fmla="+- 0 546 497"/>
                            <a:gd name="T19" fmla="*/ 546 h 50"/>
                            <a:gd name="T20" fmla="+- 0 9837 9811"/>
                            <a:gd name="T21" fmla="*/ T20 w 52"/>
                            <a:gd name="T22" fmla="+- 0 535 497"/>
                            <a:gd name="T23" fmla="*/ 535 h 50"/>
                            <a:gd name="T24" fmla="+- 0 9853 9811"/>
                            <a:gd name="T25" fmla="*/ T24 w 52"/>
                            <a:gd name="T26" fmla="+- 0 546 497"/>
                            <a:gd name="T27" fmla="*/ 546 h 50"/>
                            <a:gd name="T28" fmla="+- 0 9847 9811"/>
                            <a:gd name="T29" fmla="*/ T28 w 52"/>
                            <a:gd name="T30" fmla="+- 0 528 497"/>
                            <a:gd name="T31" fmla="*/ 528 h 50"/>
                            <a:gd name="T32" fmla="+- 0 9863 9811"/>
                            <a:gd name="T33" fmla="*/ T32 w 52"/>
                            <a:gd name="T34" fmla="+- 0 516 497"/>
                            <a:gd name="T35" fmla="*/ 516 h 50"/>
                            <a:gd name="T36" fmla="+- 0 9843 9811"/>
                            <a:gd name="T37" fmla="*/ T36 w 52"/>
                            <a:gd name="T38" fmla="+- 0 516 497"/>
                            <a:gd name="T39" fmla="*/ 516 h 50"/>
                            <a:gd name="T40" fmla="+- 0 9837 9811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2" y="49"/>
                              </a:lnTo>
                              <a:lnTo>
                                <a:pt x="36" y="31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579"/>
                          <a:ext cx="335" cy="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3" name="Freeform 13"/>
                      <wps:cNvSpPr>
                        <a:spLocks/>
                      </wps:cNvSpPr>
                      <wps:spPr bwMode="auto">
                        <a:xfrm>
                          <a:off x="10137" y="497"/>
                          <a:ext cx="52" cy="50"/>
                        </a:xfrm>
                        <a:custGeom>
                          <a:avLst/>
                          <a:gdLst>
                            <a:gd name="T0" fmla="+- 0 10164 10138"/>
                            <a:gd name="T1" fmla="*/ T0 w 52"/>
                            <a:gd name="T2" fmla="+- 0 497 497"/>
                            <a:gd name="T3" fmla="*/ 497 h 50"/>
                            <a:gd name="T4" fmla="+- 0 10158 10138"/>
                            <a:gd name="T5" fmla="*/ T4 w 52"/>
                            <a:gd name="T6" fmla="+- 0 516 497"/>
                            <a:gd name="T7" fmla="*/ 516 h 50"/>
                            <a:gd name="T8" fmla="+- 0 10138 10138"/>
                            <a:gd name="T9" fmla="*/ T8 w 52"/>
                            <a:gd name="T10" fmla="+- 0 516 497"/>
                            <a:gd name="T11" fmla="*/ 516 h 50"/>
                            <a:gd name="T12" fmla="+- 0 10154 10138"/>
                            <a:gd name="T13" fmla="*/ T12 w 52"/>
                            <a:gd name="T14" fmla="+- 0 528 497"/>
                            <a:gd name="T15" fmla="*/ 528 h 50"/>
                            <a:gd name="T16" fmla="+- 0 10148 10138"/>
                            <a:gd name="T17" fmla="*/ T16 w 52"/>
                            <a:gd name="T18" fmla="+- 0 546 497"/>
                            <a:gd name="T19" fmla="*/ 546 h 50"/>
                            <a:gd name="T20" fmla="+- 0 10164 10138"/>
                            <a:gd name="T21" fmla="*/ T20 w 52"/>
                            <a:gd name="T22" fmla="+- 0 535 497"/>
                            <a:gd name="T23" fmla="*/ 535 h 50"/>
                            <a:gd name="T24" fmla="+- 0 10179 10138"/>
                            <a:gd name="T25" fmla="*/ T24 w 52"/>
                            <a:gd name="T26" fmla="+- 0 546 497"/>
                            <a:gd name="T27" fmla="*/ 546 h 50"/>
                            <a:gd name="T28" fmla="+- 0 10173 10138"/>
                            <a:gd name="T29" fmla="*/ T28 w 52"/>
                            <a:gd name="T30" fmla="+- 0 528 497"/>
                            <a:gd name="T31" fmla="*/ 528 h 50"/>
                            <a:gd name="T32" fmla="+- 0 10189 10138"/>
                            <a:gd name="T33" fmla="*/ T32 w 52"/>
                            <a:gd name="T34" fmla="+- 0 516 497"/>
                            <a:gd name="T35" fmla="*/ 516 h 50"/>
                            <a:gd name="T36" fmla="+- 0 10170 10138"/>
                            <a:gd name="T37" fmla="*/ T36 w 52"/>
                            <a:gd name="T38" fmla="+- 0 516 497"/>
                            <a:gd name="T39" fmla="*/ 516 h 50"/>
                            <a:gd name="T40" fmla="+- 0 10164 10138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1" y="49"/>
                              </a:lnTo>
                              <a:lnTo>
                                <a:pt x="35" y="31"/>
                              </a:lnTo>
                              <a:lnTo>
                                <a:pt x="51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056" y="355"/>
                          <a:ext cx="112" cy="1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416C3C" id="Grupa 4" o:spid="_x0000_s1026" style="position:absolute;margin-left:481.3pt;margin-top:13.7pt;width:37.45pt;height:25pt;z-index:-251650048;mso-wrap-distance-left:0;mso-wrap-distance-right:0;mso-position-horizontal-relative:page" coordorigin="9626,274" coordsize="749,5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">
              <v:rect id="Rectangle 8" o:spid="_x0000_s1027" style="position:absolute;left:9626;top:274;width:749;height: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" fillcolor="#034ea2" stroked="f"/>
              <v:shape id="Freeform 9" o:spid="_x0000_s1028" style="position:absolute;left:9974;top:333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" path="m26,l20,19,,19,16,30,11,49,26,37,42,49,36,30,52,19r-20,l26,xe" fillcolor="#fff200" stroked="f">
                <v:path arrowok="t" o:connecttype="custom" o:connectlocs="26,334;20,353;0,353;16,364;11,383;26,371;42,383;36,364;52,353;32,353;26,334" o:connectangles="0,0,0,0,0,0,0,0,0,0,0"/>
              </v:shape>
              <v:shape id="Picture 10" o:spid="_x0000_s1029" type="#_x0000_t75" style="position:absolute;left:9832;top:355;width:112;height: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">
                <v:imagedata r:id="rId10" o:title=""/>
              </v:shape>
              <v:shape id="Freeform 11" o:spid="_x0000_s1030" style="position:absolute;left:9810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" path="m26,l20,19,,19,16,31,10,49,26,38,42,49,36,31,52,19r-20,l26,xe" fillcolor="#fff200" stroked="f">
                <v:path arrowok="t" o:connecttype="custom" o:connectlocs="26,497;20,516;0,516;16,528;10,546;26,535;42,546;36,528;52,516;32,516;26,497" o:connectangles="0,0,0,0,0,0,0,0,0,0,0"/>
              </v:shape>
              <v:shape id="Picture 12" o:spid="_x0000_s1031" type="#_x0000_t75" style="position:absolute;left:9832;top:579;width:335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">
                <v:imagedata r:id="rId11" o:title=""/>
              </v:shape>
              <v:shape id="Freeform 13" o:spid="_x0000_s1032" style="position:absolute;left:10137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" path="m26,l20,19,,19,16,31,10,49,26,38,41,49,35,31,51,19r-19,l26,xe" fillcolor="#fff200" stroked="f">
                <v:path arrowok="t" o:connecttype="custom" o:connectlocs="26,497;20,516;0,516;16,528;10,546;26,535;41,546;35,528;51,516;32,516;26,497" o:connectangles="0,0,0,0,0,0,0,0,0,0,0"/>
              </v:shape>
              <v:shape id="Picture 14" o:spid="_x0000_s1033" type="#_x0000_t75" style="position:absolute;left:10056;top:355;width:112;height: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">
                <v:imagedata r:id="rId1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3360" behindDoc="0" locked="0" layoutInCell="1" allowOverlap="1" wp14:anchorId="71C27AFC" wp14:editId="4CF5015E">
          <wp:simplePos x="0" y="0"/>
          <wp:positionH relativeFrom="page">
            <wp:posOffset>2988005</wp:posOffset>
          </wp:positionH>
          <wp:positionV relativeFrom="paragraph">
            <wp:posOffset>735334</wp:posOffset>
          </wp:positionV>
          <wp:extent cx="3559938" cy="65341"/>
          <wp:effectExtent l="0" t="0" r="0" b="0"/>
          <wp:wrapTopAndBottom/>
          <wp:docPr id="9" name="image1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0.png"/>
                  <pic:cNvPicPr/>
                </pic:nvPicPr>
                <pic:blipFill>
                  <a:blip r:embed="rId13" cstate="print"/>
                  <a:stretch>
                    <a:fillRect/>
                  </a:stretch>
                </pic:blipFill>
                <pic:spPr>
                  <a:xfrm>
                    <a:off x="0" y="0"/>
                    <a:ext cx="3559938" cy="653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bookmarkEnd w:id="1"/>
  <w:p w:rsidR="00FF3BFE" w:rsidRPr="00FF3BFE" w:rsidRDefault="00FF3BFE" w:rsidP="00F70665">
    <w:pPr>
      <w:spacing w:line="257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90B" w:rsidRDefault="00F1390B" w:rsidP="0075125E">
      <w:pPr>
        <w:spacing w:after="0" w:line="240" w:lineRule="auto"/>
      </w:pPr>
      <w:r>
        <w:separator/>
      </w:r>
    </w:p>
  </w:footnote>
  <w:foot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08E5" w:rsidRDefault="001508E5">
    <w:pPr>
      <w:pStyle w:val="Nagwek"/>
      <w:rPr>
        <w:noProof/>
        <w:lang w:eastAsia="pl-PL"/>
      </w:rPr>
    </w:pPr>
  </w:p>
  <w:p w:rsidR="001508E5" w:rsidRPr="00C64BCA" w:rsidRDefault="00F70665" w:rsidP="4B6603FA">
    <w:pPr>
      <w:pStyle w:val="Nagwek"/>
      <w:rPr>
        <w:rFonts w:eastAsia="Calibri"/>
        <w:szCs w:val="24"/>
      </w:rPr>
    </w:pPr>
    <w:r>
      <w:rPr>
        <w:rFonts w:eastAsia="Calibri"/>
        <w:noProof/>
        <w:szCs w:val="24"/>
      </w:rPr>
      <w:drawing>
        <wp:inline distT="0" distB="0" distL="0" distR="0">
          <wp:extent cx="1695439" cy="1066800"/>
          <wp:effectExtent l="0" t="0" r="63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VINCI_02_Summer-Schoo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8101" cy="1081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26EAF"/>
    <w:multiLevelType w:val="hybridMultilevel"/>
    <w:tmpl w:val="74AEA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1043F"/>
    <w:multiLevelType w:val="hybridMultilevel"/>
    <w:tmpl w:val="A76A10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E6450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A607C"/>
    <w:multiLevelType w:val="hybridMultilevel"/>
    <w:tmpl w:val="6418628C"/>
    <w:lvl w:ilvl="0" w:tplc="123A9C9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6230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00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7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78F8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5CAD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904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B63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BA8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81685"/>
    <w:multiLevelType w:val="hybridMultilevel"/>
    <w:tmpl w:val="FA02B79E"/>
    <w:lvl w:ilvl="0" w:tplc="20084568">
      <w:start w:val="8"/>
      <w:numFmt w:val="decimal"/>
      <w:lvlText w:val="%1)"/>
      <w:lvlJc w:val="left"/>
      <w:pPr>
        <w:ind w:left="643" w:hanging="360"/>
      </w:pPr>
      <w:rPr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  <w:rPr>
        <w:i w:val="0"/>
        <w:sz w:val="18"/>
        <w:szCs w:val="18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91F89"/>
    <w:multiLevelType w:val="hybridMultilevel"/>
    <w:tmpl w:val="E22429CA"/>
    <w:lvl w:ilvl="0" w:tplc="738423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AA84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502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A2B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B06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4CD3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1CA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02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0E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8636B"/>
    <w:multiLevelType w:val="hybridMultilevel"/>
    <w:tmpl w:val="1AE08D42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07E4CBA">
      <w:start w:val="1"/>
      <w:numFmt w:val="decimal"/>
      <w:lvlText w:val="%2."/>
      <w:lvlJc w:val="left"/>
      <w:pPr>
        <w:ind w:left="1364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A612B20"/>
    <w:multiLevelType w:val="hybridMultilevel"/>
    <w:tmpl w:val="36408D02"/>
    <w:lvl w:ilvl="0" w:tplc="1ED2D1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DE9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44B2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C44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AAA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C0B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DC3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1EB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BE0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26783"/>
    <w:multiLevelType w:val="hybridMultilevel"/>
    <w:tmpl w:val="B2249DEC"/>
    <w:lvl w:ilvl="0" w:tplc="CC8819DA">
      <w:start w:val="1"/>
      <w:numFmt w:val="decimal"/>
      <w:lvlText w:val="%1."/>
      <w:lvlJc w:val="left"/>
      <w:pPr>
        <w:ind w:left="720" w:hanging="360"/>
      </w:pPr>
    </w:lvl>
    <w:lvl w:ilvl="1" w:tplc="2508E558">
      <w:start w:val="1"/>
      <w:numFmt w:val="lowerLetter"/>
      <w:lvlText w:val="%2."/>
      <w:lvlJc w:val="left"/>
      <w:pPr>
        <w:ind w:left="1440" w:hanging="360"/>
      </w:pPr>
    </w:lvl>
    <w:lvl w:ilvl="2" w:tplc="19C84D98">
      <w:start w:val="1"/>
      <w:numFmt w:val="lowerRoman"/>
      <w:lvlText w:val="%3."/>
      <w:lvlJc w:val="right"/>
      <w:pPr>
        <w:ind w:left="2160" w:hanging="180"/>
      </w:pPr>
    </w:lvl>
    <w:lvl w:ilvl="3" w:tplc="30F224C6">
      <w:start w:val="1"/>
      <w:numFmt w:val="decimal"/>
      <w:lvlText w:val="%4."/>
      <w:lvlJc w:val="left"/>
      <w:pPr>
        <w:ind w:left="2880" w:hanging="360"/>
      </w:pPr>
    </w:lvl>
    <w:lvl w:ilvl="4" w:tplc="20025920">
      <w:start w:val="1"/>
      <w:numFmt w:val="lowerLetter"/>
      <w:lvlText w:val="%5."/>
      <w:lvlJc w:val="left"/>
      <w:pPr>
        <w:ind w:left="3600" w:hanging="360"/>
      </w:pPr>
    </w:lvl>
    <w:lvl w:ilvl="5" w:tplc="7C961080">
      <w:start w:val="1"/>
      <w:numFmt w:val="lowerRoman"/>
      <w:lvlText w:val="%6."/>
      <w:lvlJc w:val="right"/>
      <w:pPr>
        <w:ind w:left="4320" w:hanging="180"/>
      </w:pPr>
    </w:lvl>
    <w:lvl w:ilvl="6" w:tplc="422E5760">
      <w:start w:val="1"/>
      <w:numFmt w:val="decimal"/>
      <w:lvlText w:val="%7."/>
      <w:lvlJc w:val="left"/>
      <w:pPr>
        <w:ind w:left="5040" w:hanging="360"/>
      </w:pPr>
    </w:lvl>
    <w:lvl w:ilvl="7" w:tplc="6A7CB90C">
      <w:start w:val="1"/>
      <w:numFmt w:val="lowerLetter"/>
      <w:lvlText w:val="%8."/>
      <w:lvlJc w:val="left"/>
      <w:pPr>
        <w:ind w:left="5760" w:hanging="360"/>
      </w:pPr>
    </w:lvl>
    <w:lvl w:ilvl="8" w:tplc="87568B8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D51F6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12" w15:restartNumberingAfterBreak="0">
    <w:nsid w:val="26EA2A4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603EA1"/>
    <w:multiLevelType w:val="hybridMultilevel"/>
    <w:tmpl w:val="613EF24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6BCE5C66">
      <w:start w:val="1"/>
      <w:numFmt w:val="decimal"/>
      <w:lvlText w:val="%2)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FF62610"/>
    <w:multiLevelType w:val="hybridMultilevel"/>
    <w:tmpl w:val="DE04E2A2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04150019">
      <w:start w:val="1"/>
      <w:numFmt w:val="lowerLetter"/>
      <w:lvlText w:val="%2."/>
      <w:lvlJc w:val="left"/>
      <w:pPr>
        <w:ind w:left="3627" w:hanging="360"/>
      </w:pPr>
    </w:lvl>
    <w:lvl w:ilvl="2" w:tplc="0415001B">
      <w:start w:val="1"/>
      <w:numFmt w:val="lowerRoman"/>
      <w:lvlText w:val="%3."/>
      <w:lvlJc w:val="right"/>
      <w:pPr>
        <w:ind w:left="4347" w:hanging="180"/>
      </w:pPr>
    </w:lvl>
    <w:lvl w:ilvl="3" w:tplc="0415000F">
      <w:start w:val="1"/>
      <w:numFmt w:val="decimal"/>
      <w:lvlText w:val="%4."/>
      <w:lvlJc w:val="left"/>
      <w:pPr>
        <w:ind w:left="5067" w:hanging="360"/>
      </w:pPr>
    </w:lvl>
    <w:lvl w:ilvl="4" w:tplc="04150019">
      <w:start w:val="1"/>
      <w:numFmt w:val="lowerLetter"/>
      <w:lvlText w:val="%5."/>
      <w:lvlJc w:val="left"/>
      <w:pPr>
        <w:ind w:left="5787" w:hanging="360"/>
      </w:pPr>
    </w:lvl>
    <w:lvl w:ilvl="5" w:tplc="0415001B">
      <w:start w:val="1"/>
      <w:numFmt w:val="lowerRoman"/>
      <w:lvlText w:val="%6."/>
      <w:lvlJc w:val="right"/>
      <w:pPr>
        <w:ind w:left="6507" w:hanging="180"/>
      </w:pPr>
    </w:lvl>
    <w:lvl w:ilvl="6" w:tplc="0415000F">
      <w:start w:val="1"/>
      <w:numFmt w:val="decimal"/>
      <w:lvlText w:val="%7."/>
      <w:lvlJc w:val="left"/>
      <w:pPr>
        <w:ind w:left="7227" w:hanging="360"/>
      </w:pPr>
    </w:lvl>
    <w:lvl w:ilvl="7" w:tplc="04150019">
      <w:start w:val="1"/>
      <w:numFmt w:val="lowerLetter"/>
      <w:lvlText w:val="%8."/>
      <w:lvlJc w:val="left"/>
      <w:pPr>
        <w:ind w:left="7947" w:hanging="360"/>
      </w:pPr>
    </w:lvl>
    <w:lvl w:ilvl="8" w:tplc="0415001B">
      <w:start w:val="1"/>
      <w:numFmt w:val="lowerRoman"/>
      <w:lvlText w:val="%9."/>
      <w:lvlJc w:val="right"/>
      <w:pPr>
        <w:ind w:left="8667" w:hanging="180"/>
      </w:pPr>
    </w:lvl>
  </w:abstractNum>
  <w:abstractNum w:abstractNumId="15" w15:restartNumberingAfterBreak="0">
    <w:nsid w:val="32EE0FF2"/>
    <w:multiLevelType w:val="hybridMultilevel"/>
    <w:tmpl w:val="CA9A0FF4"/>
    <w:lvl w:ilvl="0" w:tplc="E19CB524">
      <w:start w:val="1"/>
      <w:numFmt w:val="decimal"/>
      <w:lvlText w:val="%1)"/>
      <w:lvlJc w:val="left"/>
      <w:pPr>
        <w:ind w:left="1287" w:hanging="360"/>
      </w:pPr>
      <w:rPr>
        <w:b w:val="0"/>
        <w:sz w:val="20"/>
        <w:szCs w:val="20"/>
      </w:rPr>
    </w:lvl>
    <w:lvl w:ilvl="1" w:tplc="01F6B7FA">
      <w:start w:val="1"/>
      <w:numFmt w:val="lowerLetter"/>
      <w:lvlText w:val="%2)"/>
      <w:lvlJc w:val="left"/>
      <w:pPr>
        <w:ind w:left="2007" w:hanging="360"/>
      </w:pPr>
    </w:lvl>
    <w:lvl w:ilvl="2" w:tplc="706690E8">
      <w:start w:val="1"/>
      <w:numFmt w:val="decimal"/>
      <w:lvlText w:val="%3)"/>
      <w:lvlJc w:val="left"/>
      <w:pPr>
        <w:ind w:left="2907" w:hanging="360"/>
      </w:pPr>
      <w:rPr>
        <w:i w:val="0"/>
      </w:r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C862207"/>
    <w:multiLevelType w:val="hybridMultilevel"/>
    <w:tmpl w:val="4E3E25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411E6"/>
    <w:multiLevelType w:val="hybridMultilevel"/>
    <w:tmpl w:val="C7549F9A"/>
    <w:lvl w:ilvl="0" w:tplc="2542C9B4">
      <w:start w:val="8"/>
      <w:numFmt w:val="decimal"/>
      <w:lvlText w:val="%1)"/>
      <w:lvlJc w:val="left"/>
      <w:pPr>
        <w:ind w:left="643" w:hanging="360"/>
      </w:pPr>
      <w:rPr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12064"/>
    <w:multiLevelType w:val="hybridMultilevel"/>
    <w:tmpl w:val="45426A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16A90"/>
    <w:multiLevelType w:val="hybridMultilevel"/>
    <w:tmpl w:val="6A6080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97EFE"/>
    <w:multiLevelType w:val="multilevel"/>
    <w:tmpl w:val="943095E2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)"/>
      <w:lvlJc w:val="left"/>
      <w:pPr>
        <w:ind w:left="2913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2924" w:hanging="360"/>
      </w:pPr>
    </w:lvl>
    <w:lvl w:ilvl="3">
      <w:start w:val="1"/>
      <w:numFmt w:val="decimal"/>
      <w:lvlText w:val="(%4)"/>
      <w:lvlJc w:val="left"/>
      <w:pPr>
        <w:ind w:left="3284" w:hanging="360"/>
      </w:pPr>
    </w:lvl>
    <w:lvl w:ilvl="4">
      <w:start w:val="1"/>
      <w:numFmt w:val="lowerLetter"/>
      <w:lvlText w:val="(%5)"/>
      <w:lvlJc w:val="left"/>
      <w:pPr>
        <w:ind w:left="3644" w:hanging="360"/>
      </w:pPr>
    </w:lvl>
    <w:lvl w:ilvl="5">
      <w:start w:val="1"/>
      <w:numFmt w:val="lowerRoman"/>
      <w:lvlText w:val="(%6)"/>
      <w:lvlJc w:val="left"/>
      <w:pPr>
        <w:ind w:left="4004" w:hanging="360"/>
      </w:pPr>
    </w:lvl>
    <w:lvl w:ilvl="6">
      <w:start w:val="1"/>
      <w:numFmt w:val="decimal"/>
      <w:lvlText w:val="%7."/>
      <w:lvlJc w:val="left"/>
      <w:pPr>
        <w:ind w:left="4364" w:hanging="360"/>
      </w:pPr>
    </w:lvl>
    <w:lvl w:ilvl="7">
      <w:start w:val="1"/>
      <w:numFmt w:val="lowerLetter"/>
      <w:lvlText w:val="%8."/>
      <w:lvlJc w:val="left"/>
      <w:pPr>
        <w:ind w:left="4724" w:hanging="360"/>
      </w:pPr>
    </w:lvl>
    <w:lvl w:ilvl="8">
      <w:start w:val="1"/>
      <w:numFmt w:val="lowerRoman"/>
      <w:lvlText w:val="%9."/>
      <w:lvlJc w:val="left"/>
      <w:pPr>
        <w:ind w:left="5084" w:hanging="360"/>
      </w:pPr>
    </w:lvl>
  </w:abstractNum>
  <w:abstractNum w:abstractNumId="21" w15:restartNumberingAfterBreak="0">
    <w:nsid w:val="52D9095F"/>
    <w:multiLevelType w:val="hybridMultilevel"/>
    <w:tmpl w:val="26E0C8B2"/>
    <w:lvl w:ilvl="0" w:tplc="D1D43F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B63AEF"/>
    <w:multiLevelType w:val="hybridMultilevel"/>
    <w:tmpl w:val="120C976C"/>
    <w:lvl w:ilvl="0" w:tplc="04150011">
      <w:start w:val="1"/>
      <w:numFmt w:val="decimal"/>
      <w:lvlText w:val="%1)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5B1E5062"/>
    <w:multiLevelType w:val="hybridMultilevel"/>
    <w:tmpl w:val="003EB0E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F172A3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25" w15:restartNumberingAfterBreak="0">
    <w:nsid w:val="65DC7052"/>
    <w:multiLevelType w:val="hybridMultilevel"/>
    <w:tmpl w:val="F1C47F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2D0E98"/>
    <w:multiLevelType w:val="hybridMultilevel"/>
    <w:tmpl w:val="0512F3A8"/>
    <w:lvl w:ilvl="0" w:tplc="1E82E4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0CE20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438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60C7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70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EF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AFB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A8B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2234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E185A"/>
    <w:multiLevelType w:val="hybridMultilevel"/>
    <w:tmpl w:val="381846BA"/>
    <w:lvl w:ilvl="0" w:tplc="25FA71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909BA"/>
    <w:multiLevelType w:val="hybridMultilevel"/>
    <w:tmpl w:val="C3E855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304D02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30" w15:restartNumberingAfterBreak="0">
    <w:nsid w:val="7E7763B0"/>
    <w:multiLevelType w:val="hybridMultilevel"/>
    <w:tmpl w:val="2D683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D710E"/>
    <w:multiLevelType w:val="hybridMultilevel"/>
    <w:tmpl w:val="F780A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26"/>
  </w:num>
  <w:num w:numId="4">
    <w:abstractNumId w:val="8"/>
  </w:num>
  <w:num w:numId="5">
    <w:abstractNumId w:val="6"/>
  </w:num>
  <w:num w:numId="6">
    <w:abstractNumId w:val="7"/>
  </w:num>
  <w:num w:numId="7">
    <w:abstractNumId w:val="21"/>
  </w:num>
  <w:num w:numId="8">
    <w:abstractNumId w:val="28"/>
  </w:num>
  <w:num w:numId="9">
    <w:abstractNumId w:val="3"/>
  </w:num>
  <w:num w:numId="10">
    <w:abstractNumId w:val="23"/>
  </w:num>
  <w:num w:numId="11">
    <w:abstractNumId w:val="30"/>
  </w:num>
  <w:num w:numId="12">
    <w:abstractNumId w:val="20"/>
  </w:num>
  <w:num w:numId="13">
    <w:abstractNumId w:val="25"/>
  </w:num>
  <w:num w:numId="14">
    <w:abstractNumId w:val="29"/>
  </w:num>
  <w:num w:numId="15">
    <w:abstractNumId w:val="24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11"/>
  </w:num>
  <w:num w:numId="19">
    <w:abstractNumId w:val="27"/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</w:num>
  <w:num w:numId="26">
    <w:abstractNumId w:val="18"/>
  </w:num>
  <w:num w:numId="27">
    <w:abstractNumId w:val="16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UzNrQ0NDA3MzdW0lEKTi0uzszPAykwqgUA+f/DsCwAAAA="/>
  </w:docVars>
  <w:rsids>
    <w:rsidRoot w:val="0075125E"/>
    <w:rsid w:val="000050F4"/>
    <w:rsid w:val="00014F17"/>
    <w:rsid w:val="000A429E"/>
    <w:rsid w:val="000B5742"/>
    <w:rsid w:val="000B5D13"/>
    <w:rsid w:val="000C6967"/>
    <w:rsid w:val="000E13F9"/>
    <w:rsid w:val="001068C2"/>
    <w:rsid w:val="00106BCA"/>
    <w:rsid w:val="00122775"/>
    <w:rsid w:val="0012455E"/>
    <w:rsid w:val="00127B01"/>
    <w:rsid w:val="001508E5"/>
    <w:rsid w:val="00150E87"/>
    <w:rsid w:val="001917B1"/>
    <w:rsid w:val="001D098D"/>
    <w:rsid w:val="001F2F33"/>
    <w:rsid w:val="00234482"/>
    <w:rsid w:val="002669D1"/>
    <w:rsid w:val="002857AD"/>
    <w:rsid w:val="00296DD7"/>
    <w:rsid w:val="002B19B7"/>
    <w:rsid w:val="002C5FCC"/>
    <w:rsid w:val="002E233B"/>
    <w:rsid w:val="002F0BC5"/>
    <w:rsid w:val="002F384B"/>
    <w:rsid w:val="00301AF0"/>
    <w:rsid w:val="003154DB"/>
    <w:rsid w:val="00340B71"/>
    <w:rsid w:val="00370CAF"/>
    <w:rsid w:val="00377DC1"/>
    <w:rsid w:val="00454DA0"/>
    <w:rsid w:val="004776A0"/>
    <w:rsid w:val="00487CDE"/>
    <w:rsid w:val="004B20F5"/>
    <w:rsid w:val="00500651"/>
    <w:rsid w:val="00504681"/>
    <w:rsid w:val="0055053C"/>
    <w:rsid w:val="00554208"/>
    <w:rsid w:val="00574C00"/>
    <w:rsid w:val="0058590A"/>
    <w:rsid w:val="00596030"/>
    <w:rsid w:val="00597747"/>
    <w:rsid w:val="005E103A"/>
    <w:rsid w:val="006361F3"/>
    <w:rsid w:val="0067351B"/>
    <w:rsid w:val="00682088"/>
    <w:rsid w:val="00682873"/>
    <w:rsid w:val="00685E3D"/>
    <w:rsid w:val="00695C3A"/>
    <w:rsid w:val="006C0182"/>
    <w:rsid w:val="006C02B9"/>
    <w:rsid w:val="006C1D5A"/>
    <w:rsid w:val="006C2BE7"/>
    <w:rsid w:val="006E6468"/>
    <w:rsid w:val="006E7FC7"/>
    <w:rsid w:val="00716568"/>
    <w:rsid w:val="00727BC7"/>
    <w:rsid w:val="0075125E"/>
    <w:rsid w:val="00780B5D"/>
    <w:rsid w:val="007965C0"/>
    <w:rsid w:val="007A0376"/>
    <w:rsid w:val="0081474B"/>
    <w:rsid w:val="008331EF"/>
    <w:rsid w:val="0084236C"/>
    <w:rsid w:val="00845B33"/>
    <w:rsid w:val="008634F8"/>
    <w:rsid w:val="00880FC5"/>
    <w:rsid w:val="00893A87"/>
    <w:rsid w:val="008A66A0"/>
    <w:rsid w:val="008D5329"/>
    <w:rsid w:val="008F4412"/>
    <w:rsid w:val="00941AD6"/>
    <w:rsid w:val="00972D50"/>
    <w:rsid w:val="009A2544"/>
    <w:rsid w:val="009C4F72"/>
    <w:rsid w:val="009D00B2"/>
    <w:rsid w:val="00A0514A"/>
    <w:rsid w:val="00A46431"/>
    <w:rsid w:val="00A529C3"/>
    <w:rsid w:val="00A55DCD"/>
    <w:rsid w:val="00A66712"/>
    <w:rsid w:val="00A837EE"/>
    <w:rsid w:val="00AC5590"/>
    <w:rsid w:val="00AC7929"/>
    <w:rsid w:val="00AE4C5D"/>
    <w:rsid w:val="00AE5DFA"/>
    <w:rsid w:val="00AF25F9"/>
    <w:rsid w:val="00B03509"/>
    <w:rsid w:val="00B07A44"/>
    <w:rsid w:val="00B439DA"/>
    <w:rsid w:val="00B47A2A"/>
    <w:rsid w:val="00BA1A24"/>
    <w:rsid w:val="00BA5C48"/>
    <w:rsid w:val="00BC5BF4"/>
    <w:rsid w:val="00BD3EAD"/>
    <w:rsid w:val="00BE2D2F"/>
    <w:rsid w:val="00BF6AF1"/>
    <w:rsid w:val="00C373BD"/>
    <w:rsid w:val="00C43AE8"/>
    <w:rsid w:val="00C61364"/>
    <w:rsid w:val="00C64BCA"/>
    <w:rsid w:val="00C6667C"/>
    <w:rsid w:val="00C8444A"/>
    <w:rsid w:val="00CB2D9A"/>
    <w:rsid w:val="00D26F34"/>
    <w:rsid w:val="00DC7354"/>
    <w:rsid w:val="00DE7E4B"/>
    <w:rsid w:val="00E02F52"/>
    <w:rsid w:val="00E554FF"/>
    <w:rsid w:val="00E91B7F"/>
    <w:rsid w:val="00EA661E"/>
    <w:rsid w:val="00EC5855"/>
    <w:rsid w:val="00ED7B91"/>
    <w:rsid w:val="00EF527D"/>
    <w:rsid w:val="00F1390B"/>
    <w:rsid w:val="00F40BD8"/>
    <w:rsid w:val="00F55B94"/>
    <w:rsid w:val="00F70665"/>
    <w:rsid w:val="00F776F5"/>
    <w:rsid w:val="00FF21E7"/>
    <w:rsid w:val="00FF3BFE"/>
    <w:rsid w:val="019E7E4D"/>
    <w:rsid w:val="01CC169B"/>
    <w:rsid w:val="027027FA"/>
    <w:rsid w:val="02C88F67"/>
    <w:rsid w:val="02FB9ED7"/>
    <w:rsid w:val="05E3CB6E"/>
    <w:rsid w:val="05F340D8"/>
    <w:rsid w:val="06ED3069"/>
    <w:rsid w:val="07BA2BAD"/>
    <w:rsid w:val="09BA0414"/>
    <w:rsid w:val="0A7C68CF"/>
    <w:rsid w:val="0A832765"/>
    <w:rsid w:val="0B2995A9"/>
    <w:rsid w:val="0B5B96EC"/>
    <w:rsid w:val="0E5FB4E2"/>
    <w:rsid w:val="11C515F9"/>
    <w:rsid w:val="12EBEEFE"/>
    <w:rsid w:val="1368C430"/>
    <w:rsid w:val="14546BE4"/>
    <w:rsid w:val="150937C8"/>
    <w:rsid w:val="1698871C"/>
    <w:rsid w:val="16F31A93"/>
    <w:rsid w:val="17600B43"/>
    <w:rsid w:val="177CAD67"/>
    <w:rsid w:val="17A5726C"/>
    <w:rsid w:val="1874B6C8"/>
    <w:rsid w:val="1884304F"/>
    <w:rsid w:val="192C167F"/>
    <w:rsid w:val="1A7DED2B"/>
    <w:rsid w:val="1AA104E9"/>
    <w:rsid w:val="1B478636"/>
    <w:rsid w:val="1C6BCC05"/>
    <w:rsid w:val="1F16539E"/>
    <w:rsid w:val="1F5468D6"/>
    <w:rsid w:val="2094AA9C"/>
    <w:rsid w:val="20F03937"/>
    <w:rsid w:val="21238FAD"/>
    <w:rsid w:val="21E32749"/>
    <w:rsid w:val="22824C0D"/>
    <w:rsid w:val="234B3775"/>
    <w:rsid w:val="2633D446"/>
    <w:rsid w:val="279AA88C"/>
    <w:rsid w:val="2C6E61B0"/>
    <w:rsid w:val="2E0A3211"/>
    <w:rsid w:val="318AE8F2"/>
    <w:rsid w:val="348C376B"/>
    <w:rsid w:val="34B31962"/>
    <w:rsid w:val="355F8786"/>
    <w:rsid w:val="37AD1943"/>
    <w:rsid w:val="38AC5496"/>
    <w:rsid w:val="3A45F5CB"/>
    <w:rsid w:val="3AF81FEB"/>
    <w:rsid w:val="3C161DD9"/>
    <w:rsid w:val="3CBE8FEE"/>
    <w:rsid w:val="3D731E69"/>
    <w:rsid w:val="3F13E6F8"/>
    <w:rsid w:val="40A62BA4"/>
    <w:rsid w:val="422399F4"/>
    <w:rsid w:val="449784E5"/>
    <w:rsid w:val="46191A9F"/>
    <w:rsid w:val="47156D28"/>
    <w:rsid w:val="47BD7A96"/>
    <w:rsid w:val="482E7963"/>
    <w:rsid w:val="48DB7884"/>
    <w:rsid w:val="4A387914"/>
    <w:rsid w:val="4B6603FA"/>
    <w:rsid w:val="50BEB7E6"/>
    <w:rsid w:val="50E9863C"/>
    <w:rsid w:val="540F1746"/>
    <w:rsid w:val="56431489"/>
    <w:rsid w:val="5A4A0957"/>
    <w:rsid w:val="6001A0C5"/>
    <w:rsid w:val="619D7126"/>
    <w:rsid w:val="625D08C2"/>
    <w:rsid w:val="658CBBFE"/>
    <w:rsid w:val="65FF1611"/>
    <w:rsid w:val="6B16AFBD"/>
    <w:rsid w:val="6C07440C"/>
    <w:rsid w:val="6C0D6734"/>
    <w:rsid w:val="6CDC5A8F"/>
    <w:rsid w:val="7274016D"/>
    <w:rsid w:val="729D8EC5"/>
    <w:rsid w:val="75976768"/>
    <w:rsid w:val="76AAB12C"/>
    <w:rsid w:val="772D7552"/>
    <w:rsid w:val="78649B9D"/>
    <w:rsid w:val="7A006BFE"/>
    <w:rsid w:val="7B6264BC"/>
    <w:rsid w:val="7CF46BFF"/>
    <w:rsid w:val="7D3110C1"/>
    <w:rsid w:val="7DEC8FA8"/>
    <w:rsid w:val="7E120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013C7ABB"/>
  <w15:docId w15:val="{440D399F-70D2-479E-9D66-F7E7AFCE6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A5C48"/>
    <w:pPr>
      <w:spacing w:line="360" w:lineRule="auto"/>
    </w:pPr>
    <w:rPr>
      <w:rFonts w:ascii="Times New Roman" w:hAnsi="Times New Roman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40B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75125E"/>
    <w:pPr>
      <w:ind w:left="720"/>
      <w:contextualSpacing/>
    </w:pPr>
  </w:style>
  <w:style w:type="paragraph" w:customStyle="1" w:styleId="Default">
    <w:name w:val="Default"/>
    <w:rsid w:val="007512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75125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5125E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5125E"/>
    <w:rPr>
      <w:rFonts w:ascii="Times New Roman" w:hAnsi="Times New Roman"/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512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125E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C5B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5B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5BF4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5B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5BF4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370CAF"/>
    <w:rPr>
      <w:color w:val="0000FF" w:themeColor="hyperlink"/>
      <w:u w:val="single"/>
    </w:rPr>
  </w:style>
  <w:style w:type="character" w:customStyle="1" w:styleId="FontStyle20">
    <w:name w:val="Font Style20"/>
    <w:rsid w:val="00370CAF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370CAF"/>
    <w:pPr>
      <w:spacing w:after="0" w:line="240" w:lineRule="auto"/>
    </w:pPr>
    <w:rPr>
      <w:rFonts w:ascii="Calibri" w:eastAsia="Calibri" w:hAnsi="Calibri" w:cs="Times New Roman"/>
      <w:sz w:val="22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370CAF"/>
    <w:rPr>
      <w:rFonts w:ascii="Calibri" w:eastAsia="Calibri" w:hAnsi="Calibri" w:cs="Times New Roman"/>
      <w:szCs w:val="21"/>
    </w:rPr>
  </w:style>
  <w:style w:type="character" w:customStyle="1" w:styleId="Nagwek2Znak">
    <w:name w:val="Nagłówek 2 Znak"/>
    <w:basedOn w:val="Domylnaczcionkaakapitu"/>
    <w:link w:val="Nagwek2"/>
    <w:uiPriority w:val="9"/>
    <w:rsid w:val="00340B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ela-Siatka1">
    <w:name w:val="Tabela - Siatka1"/>
    <w:basedOn w:val="Standardowy"/>
    <w:uiPriority w:val="59"/>
    <w:rsid w:val="00941AD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1"/>
    <w:qFormat/>
    <w:rsid w:val="00F70665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F70665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3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b6818094f1d24e2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5" Type="http://schemas.openxmlformats.org/officeDocument/2006/relationships/image" Target="media/image6.png"/><Relationship Id="rId10" Type="http://schemas.openxmlformats.org/officeDocument/2006/relationships/image" Target="media/image11.png"/><Relationship Id="rId4" Type="http://schemas.openxmlformats.org/officeDocument/2006/relationships/image" Target="media/image5.pn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FFBDA0FE0C0E449E800C7E2F48B0F0" ma:contentTypeVersion="2" ma:contentTypeDescription="Utwórz nowy dokument." ma:contentTypeScope="" ma:versionID="36e1246980a2800dc34ab96c77447c0c">
  <xsd:schema xmlns:xsd="http://www.w3.org/2001/XMLSchema" xmlns:xs="http://www.w3.org/2001/XMLSchema" xmlns:p="http://schemas.microsoft.com/office/2006/metadata/properties" xmlns:ns2="1cdaf11c-6e26-4a96-8772-2df8d717adf9" targetNamespace="http://schemas.microsoft.com/office/2006/metadata/properties" ma:root="true" ma:fieldsID="1d888b4192fa5f75566e901323aa87ec" ns2:_="">
    <xsd:import namespace="1cdaf11c-6e26-4a96-8772-2df8d717ad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af11c-6e26-4a96-8772-2df8d717a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F59163-6E33-4551-A8C4-10FC637299A7}">
  <ds:schemaRefs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1cdaf11c-6e26-4a96-8772-2df8d717adf9"/>
  </ds:schemaRefs>
</ds:datastoreItem>
</file>

<file path=customXml/itemProps2.xml><?xml version="1.0" encoding="utf-8"?>
<ds:datastoreItem xmlns:ds="http://schemas.openxmlformats.org/officeDocument/2006/customXml" ds:itemID="{255E395D-D3DA-43B4-B057-F530C8DA5E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A03525-4FBE-4A89-A1B2-3C1046A14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af11c-6e26-4a96-8772-2df8d717a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5EEEDC-DB95-444C-8804-FAA160CA9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8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ga Gogosashvili</dc:creator>
  <cp:lastModifiedBy>Anna Rynk</cp:lastModifiedBy>
  <cp:revision>6</cp:revision>
  <cp:lastPrinted>2018-12-18T09:30:00Z</cp:lastPrinted>
  <dcterms:created xsi:type="dcterms:W3CDTF">2022-03-18T08:01:00Z</dcterms:created>
  <dcterms:modified xsi:type="dcterms:W3CDTF">2023-06-0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FBDA0FE0C0E449E800C7E2F48B0F0</vt:lpwstr>
  </property>
</Properties>
</file>